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ข่าว</w:t>
      </w:r>
      <w:r>
        <w:t xml:space="preserve"> </w:t>
      </w:r>
      <w:r>
        <w:t xml:space="preserve">(ห้อง</w:t>
      </w:r>
      <w:r>
        <w:t xml:space="preserve"> </w:t>
      </w:r>
      <w:r>
        <w:t xml:space="preserve">4194)</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2</w:t>
      </w:r>
      <w:r>
        <w:t xml:space="preserve"> </w:t>
      </w:r>
      <w:r>
        <w:t xml:space="preserve">มี.ค.</w:t>
      </w:r>
      <w:r>
        <w:t xml:space="preserve"> </w:t>
      </w:r>
      <w:r>
        <w:t xml:space="preserve">64</w:t>
      </w:r>
    </w:p>
    <w:p>
      <w:pPr>
        <w:pStyle w:val="Date"/>
      </w:pPr>
      <w:r>
        <w:t xml:space="preserve">วันพฤหัสบดีที่</w:t>
      </w:r>
      <w:r>
        <w:t xml:space="preserve"> </w:t>
      </w:r>
      <w:r>
        <w:t xml:space="preserve">8</w:t>
      </w:r>
      <w:r>
        <w:t xml:space="preserve"> </w:t>
      </w:r>
      <w:r>
        <w:t xml:space="preserve">ธันวาคม</w:t>
      </w:r>
      <w:r>
        <w:t xml:space="preserve"> </w:t>
      </w:r>
      <w:r>
        <w:t xml:space="preserve">2565</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อธิบดีกรมควบคุมโรคเผย หมอเป็นลม 1 คน COVID ส่วนแพทย์หญิงรายแรกแพ้ยาแพนิสรีนท้องเสียอย่างรุนแรง เพราะว่าทานอาหารทะเล ตำรวจ สกัดจับรถต้องสงสัย ถูกจับ ใช้อาวุธปืนยิงถล่มทั้งคัน โชคดีที่อยู่ในรถไม่มีใครได้รับบาทเจ็บ ผู้บริหาร รตม. ยืนยันไม่เวียนคืนวิหารและเจดีย์วัดเอี่ยมวรนุช รถไฟฟ้าสายสีม่วง ช่วงเตาปูน-ราชวรณะ ติดตามทั้งหมดได้ในจับประเด็นข่าวร้อน</w:t>
      </w:r>
    </w:p>
    <w:p>
      <w:pPr>
        <w:pStyle w:val="BodyText"/>
      </w:pPr>
      <w:r>
        <w:t xml:space="preserve">[เสียงดนตรี]</w:t>
      </w:r>
    </w:p>
    <w:p>
      <w:pPr>
        <w:pStyle w:val="BodyText"/>
      </w:pPr>
      <w:r>
        <w:t xml:space="preserve">(คุณสุชาดา) สวัสดีค่ะ ยินดีต้อนรับเข้าสู่จับประเด็นข่าวร้อนกับดิฉันสุชาดา นิ่มนวล รายการนะคะ เข้าไปที่แฟนเพจที่ TV หรือ www.tv5.co.th ค่ะ วันนี้เริ่มต้นที่ศึกเลือกตั้ง สส. ภาคใต้ หลายคนเห็นภาพการลงพื้นที่ของ ส.ส. พรรคพลังประชารัฐ แต่ทำไมพรรคร่วมรัฐบาล 2 พรรค เหมือนมาแย่งเก้าอี้กัน ถ้าเกิดจำกันได้ก่อนหน้านี้นี่ประเด็นส่งผู้สมัครลงไปชิงเก้าอี้ ส.ส. เขต 3 นครสีธรรมราช ก็มีการออกมาวิภาควิจารณ์ เขาก็บอกว่ามันเป็นมารยาททางการเมือง จริง ๆ พื้นที่นี้เป็นของใครก็ต้องหลีกทางให้ฝั่งนั้น ซึ่งก็คือประชาธิปัตย์นั่นแล้วนี่ทางพลังประชารัฐก็ส่ง ส.ส. ลงไปชิงเก้าอีกตัวนี้แล้ววันนี้หัวหน้าพรรค พลเอก ประวิตร วงษ์สุวรรณ รองนายกรัฐมนตรี ลงพื้นที่ไปช่วยผู้สมัครพลังประชารัฐหาเสียงด้วยนะคะ ไปดูบรรกาศกันหน่อยค่ะ ไปที่ตลาดน้ำสี่แยกนะคะ ไปดูบรรกาศกันหน่อยค่ะ ไปที่ตลาดน้ำสี่แยกหยอง พลเอก ประวิตร วงษ์สุวรรณ ในฐานที่เป็นหัวหน้าพรรคพลังประชารัฐนะคะ นำ สส.ของพรรค 50 กว่าคนค่ะ เอก ประวิตร วงษ์สุวรรณ ในฐานที่เป็นหัวหน้าพรรคพลังประชารัฐนะคะ นำ ส.ส.ของพรรค 50 กว่าคนค่ะ เป็นจริง ๆ เราไม่ค่อยจะได้เห็นภาพนี้นะคะ ก็มีหลานท่านเลยที่ไปรวมงานในวันนี้มีทั้ง ทั้งคุณอนุชา นาคาสัย มีร้อยเอกธรรมนัส พรมเผ่า คุณศิระ เจนจาคะ และคุณศรีสุวรรณ เบอร์ 4 เป็นผู้สมัครของพลังประชารัฐนะคะ หาเสียงกันเลือกตั้งซ่อมเขต 3 นี่ล่ะค่ะ เป็นช่วงที่ พลเอก ประวิตร ขึ้นเวทีปราศัยช่วยลูกพรรคหาเสียงนะคะ หลายคนบอก ไม่ค่อยจะได้เห็นภาพนี้เลย ภาพที่พลเอก ประวิตร ขึ้นเวทีนะคะ แล้วก็พูดค่อนข้างจะสบาย ๆ ด้วยนี่นะคะ ช่วงค่ำที่ผ่านมาค่ะ ก็มีการชูนโยบายเด่น ๆ ของรัฐนะคะ ที่เป็ของประชาชน โดยเฉพาะปัญหาการเกษตรการแก้ปัญหาโรค COVID-19 ก็ทำได้เป็นอย่างดี ควบคุมการระบาดของโรคได้ค่ะ</w:t>
      </w:r>
    </w:p>
    <w:p>
      <w:pPr>
        <w:pStyle w:val="BodyText"/>
      </w:pPr>
      <w:r>
        <w:t xml:space="preserve">(พลเอก ประวิตร ) ได้อยู่ดี กินดีให้มีความเจริญรุ่งเรืองมากยิงขึ้นนะครับ ขอฝากไว้กับพี่น้องชาว ว่าพรรคพลังประชารัฐเรารวมตัวกัน แม้ระยะเวลาอันสั้น แต่เราก็มีความรักใคร่กัน และมีความรักใคร่ต่อประชาชน เพื่อประชาชนโดยตรง</w:t>
      </w:r>
    </w:p>
    <w:p>
      <w:pPr>
        <w:pStyle w:val="BodyText"/>
      </w:pPr>
      <w:r>
        <w:t xml:space="preserve">(คุณสุชาดา) นี่นะคะ ก็เรียกเสียงเฮจากบรรดา ส.ส. ที่เข้าร่วมวันนี้ด้วย ถัดไปดูเจ้าของเก้าอี้เดิม อย่างประชาธิปัตย์ที่สนามทางเข้าโรงเรียนเฉลิมพระเกียรติ เฉลิมพระเกียรติ หัวหน้าพรรคประชาธิปัตย์ พร้อมกับสมาชิกสภาผู้แทนราษฎร ลงพื้นที่ไป ไปหาเสียงให้คุณ… ผู้สมัครลงเลือกตั้งซ่อม เขต วันนี้ก็ไปขึ้นเวทีปราศรัย เช่นเดียวกันนะคะ ทางประชาธิปัตย์ก็ชูนโยบายสำคัญของพรรค ที่กำลังดำเนินการอยู่ในขณะนี้ค่ะ นักข่าวก็ถามคุณจุรินทนะคะ ว่ามันมั่นใจไหมว่าเลือกตั้งซ่อมหนนี้นี่ยังจะสามารถรักษาฐานเสียงไว้ได้ คุณสุรินทร์บมั่นใจนะ ว่าจะได้รับความไว้วางใจจากพี่น้องประชาชน น่าจะได้เก้าอี้ สส. กลับคืนมาอย่างแน่นอนค่ะ แล้วก็เชิญชวนพี่น้องประชาชนนะคะ ออกมาเลือกตั้งกันในวันที่ 7 มีนาคม นี้ด้วยค่ะ ก็เดี๋ยวติดตามกันนะคะ ต้องรอลุ้นกันล่ะค่ะ ว่ารอบนี้ประชาธิปัตย์จะรักษาเก้าอี้ไว้ได้ไหม หรือจะถูกพลังประชารัฐนี่ เขาได้เก้าอี้ตัวนี้ไปครองนะคะ ไปดูเรื่องของ COVID-19 การฉีดวัคซีนปรากฏว่ามีคุณหมอท่านหนึ่ง อยู่ที่จังหวัดสมุทรสาคร มีอาการแพ้วัคซีนอย่างรุนแรงค่ะ ก็มีการส่งเรื่องต่อไปให้ อคณะอนุกรรมการวัคซีนนะคะ สาเหตุดูว่าเกิดจากที่ฉีดวัคซีนไปหรือเปล่าวันนี้มีความชัดเจน ว่าคุณหมอท่านนี้ ไม่ได้แพ้วัคซีนที่ฉีดไป แต่เป็นอาการท้องเสีย ที่เกิดขึ้นอย่างต่อเนื่อง 3-4 วันแล้ว ก็เลยทำให้มีอาการอาเจียนคลื่นไส้นะคะ แล้วก็ความกันโลหิตตกค่ะ ที่นี้อีกเคสหนึ่งที่มีรายงานเพิ่มเติมในวันนี้นี่ มีแพทย์ท่านหนึ่งที่ฉีดวัคซีนไปด้วยนะคะ นายแพทย์โอภาส อธิบดีกรมควบคุมโรคค่ะ ได้รับรายงานว่ามีแพทย์ที่ฉีกวัคซีนอยู่ที่จังราชบุรี เกิดอาการเป็นลม หน้ามืดนะคะ หลังจากที่รับวัคซีนไปแล้ว ตอนนี้อาการดีขึ้นแล้วค่ะ ไปดูประวัติการักษา ไม่เคยมีประวัติการแพ้ยามาก่อนนคะ ส่งเรื่องไปยังที่ประชุมของราชการ ประกันคุณภาพวัคซีนด้วย เพื่อที่จะไปติดตามดูว่ามีอาการไม่พึงประหลังจากที่รับวัคซีนหรือเปล่า ก็มีผู้เชี่ยวชาญนี่ที่เขาวินิจฉัยนะคะ ว่าจะเกี่ยวกับวัคซีนไหม ส่วนอีกท่านหนึ่งนี่เป็นแพทย์หญิง อายุ 28 ปีนะคะ ที่มีรายการก่อนหน้านี้ว่าน่าจะแพ้วัคซีน โควิด-19 เช่นเดียวกันค่ะ ปรากฏว่าพอตรวจสอบดูแล้วนี่น่าจะไม่เกี่ยว น่าจะไม่เกี่ยวนะคะ น่าจะท้องเสียติดต่อกันถึง 4 ครั้งค่ะ ตามที่เป็นข่าวออกไปนะคะ เนื่องจากแพทย์ท่านนี้ไปบริโภคอาหารทะเลมาแล้วก็มาฉีดวัคซีน ก็มีโอกาสว่าจะมีเคียงได้ค่ะ ไปดูประเด็นที่สังคมไม่ค่อยสบายใจนะคะ หลังจากที่มีการเวียนคืนดินของวัดเอี่ยมวรนุช ซึ่งตรงนั้นมีวิหาร เจดีย์ มากกว่า 237 ปี แล้วก็มีเจดีย์เก่าด้วย สังคมก็เลยบอกว่าถ้าเกิดจะทุบไปจริง ๆ น่าจะใจหายนะคะ ปรากฏว่าวันนี้ผู้บริหารของการรถไฟแห่งประเทศไทย ได้ลงพื้นที่ไปตรวจสอบแล้วนะคะ ก็ยืนยันว่าจะไม่มีการทุบใด ๆ ทั้งสิ้น ไม่ว่าจะเป็นตรงวิหารของหลวงพ่อ หรือเจดีย์เก่านะคะ แต่ที่มีข่าวออกไปนี่เป็นเพียงการสำรวจเบื้องต้นเท่านั้นค่ะ วันนี้มีการแถลงข่าวด้วยนะคะ ทางการรถไฟฟ้ามวลชน ขนส่งแห่งประเทศไทย หรือทาง รฟม. บอกว่าตอนนี้เป็นเพียงการำรวจแนวเขตนี่เพียงเบื้องต้น แล้วก็การก่อสร้างสถานีสายมีม่วงใต้ ซึ่งจะต้องมีการเวรคืนที่ดิน ในพื้นที่ของวัดเอี่ยมวรนุชด้วยนี่ เดี๋ยวมีการพูดคุยกันอีกครั้งหนึ่งนะคะ ทีนี้สถานีที่จะมีการก่อสร้าง ก็จะมตำแหน่งทางขึ้นทางลงอยู่ 4 ตำแหน่งค่ะ มีทางขึ้นทางลงหมายเลข 1 จะไปอยู่ตรงหน้าวัดเอี่ยมวรชุนนะคะ ใกล้กับสี่แยกวิสุทธิ์กษัตริย์ ที่ปั้ม ปตท. ตรงข้ามกับวัดสาพญาทางขึ้นลงหมายเลข 3 จะอยู่ตรงบริเวณและทางขึ้นลงจะอยู่ที่ถนนสีหงส์ แล้วอยู่ที่แบงก์ชาติ ตรงถนนวิสุทธิ์กษัตริย์นะคะ คราวนี้ทาง รฟม. ยืนยันว่าตรงวัดเอี่ยมวรนุชนี่ ไม่มีการเวนคือฃที่ดินตามที่เป็นข่าวค่ะ เดี๋ยวทาง รฟม. จะไปทำความเข้าใจเกี่ยวกับผู้ที่เกี่ยวข้องในเบื้องต้นนะคะ คือ จะไปคุยกับท่านเจ้าอาวาสเลย วันจันทร์ที่จะถึงนี้ค่ะ ในต้นสัปดาห์หน้าก็จะหารือกับทางที่ปรึกษาโครงการ ก็จะทยอยชี้แจงรายละเอียดที่เกี่ยวข้องกับการสร้างรถไฟฟ้า ให้รับทราบต่อไปค่ะ ตอนนี้พอไปดูในโซเชียมีเดีย ดีใจมาก ๆ เลยนะคะ ที่ได้คุยกัน แล้วก็หาทางออกที่ลงตัวได้ เพราะว่าหลายคนก็ไม่อยากให้ทำลายโลคู่บ้านคู่เมืองมายาวนานค่ะ เดี๋ยวช่วงนี้พักสักครู่ ช่วงหน้ากลับมาติดตามข่าวค่ะ</w:t>
      </w:r>
    </w:p>
    <w:p>
      <w:pPr>
        <w:pStyle w:val="BodyText"/>
      </w:pPr>
      <w:r>
        <w:t xml:space="preserve">[เสียงดนตรี]</w:t>
      </w:r>
    </w:p>
    <w:p>
      <w:pPr>
        <w:pStyle w:val="BodyText"/>
      </w:pPr>
      <w:r>
        <w:t xml:space="preserve">[เสียงโฆษณา] ปัญหาเรื่องบ้านคืองานของเรา โทร774 1000 ช่างซ่อมบ้าน ไปดูปฏิบัติการ จับกุมขบวนการค้ายาเสพติดนะคะ ตำรวจทางหลวงจังหวัดอุดรธานีค่ะ ได้เรียกรถยนต์ต้องสงสัยคนหนึ่ง คันนี้นี่ น่าจะเป็นของขบวนการขนยามาปรากฏว่าคณะที่เจ้าหน้าที่ เขาเรียกให้รถคันนี้หยุด ปรากฏรถยนต์ไม่ยอมหยุดนะคะ แล้วยังเร่งเครื่องหนีไปด้วย ทีนี้พอไปถึงจุด ๆ หนึ่งนี่ คนร้ายก็เปิดฉากยิงต่อสู้กับทางเจ้าหน้าที่นะคะ จนรถพรุนไปทั้งคันเลย ไปดูภาพเหตุการณ์ที่เกิดขึ้นกันก่อนค่ะ กระบะ Nissan nalvara สีดำ</w:t>
      </w:r>
    </w:p>
    <w:p>
      <w:pPr>
        <w:pStyle w:val="BodyText"/>
      </w:pPr>
      <w:r>
        <w:t xml:space="preserve">(คุณสุชาดา) นี่นะคะ เป็นภาพที่เจ้าหน้าที่ตำรวจสายตรวจตำรวจทางหลวง สถานีตำรวจทางหลวงอุดรธานี กำลังไล่ล่ารถยนต์กระบะน่าสงสีัรถยนต์คันหนึ่งนะคะ น่าจะใช้ลำเลียงยาเสพติด ที่อำเภอท่าบ่อ จังหวัดหนองคาย ปรากฏว่าคนร้ายไม่ยอมหยุดให้ตรวจนะคะ เร่งเครื่องหนี้ไปค่ะ และยักควักปืน ยิงสกัดรถของทางเจ้าหน้าที่ 7 นัดนะคะ ก็ทำให้รถยนต์ของเจ้าหน้าที่นี่ ดับไปเลย ส่วนคนร้ายนี่หลบหนีไปได้ค่ะ แต่เคราะห์ดีตำรวจที่นั่งมาด้วยกันทั้งหมด 4 นายก็ไม่ได้มีใคร ได้รับบาดเจ็บค่ะ ทีนี้ ตำรวจพิสูจน์หลักฐาน สายตรวจที่ถูกยิง 7 นัดนะคะ ก็จะเก็นภาพว่าพรุนแทบจะทั้งคันเลย ทั้งกระโปรงหน้ารถ แล้วก็ด้านข้างของรถ พลตำรวจโท นะคะ สารวัตรตำรวจทางหลวงอุดรธานีบอกว่าช่วงกลางดึกที่ผ่านมา เจ้าหน้าที่นี่ เขาก็ไปออกตรวจแล้วก็ไปเจอรถยนต์ต้องสงสัยคันหนึ่งค่ะ กำลังเดินทางไปที่หนองคายเป็นรถกระบะสีดำ ไม่ติดแผ่นป้ายทะเบียนด้วยนะคะ มีท่าทางพิรุธ ถุงดำอยู่เต็มกระบะเลย ก็เรียกให้จอด ปรากฏว่าคนขับไม่ยอมจอดค่ะ แล้วก็เร่งเครื่องที่จากฝั่งของจังหวัดหนองคายไปถึง ทีนี้มาถึงแยกหนอกสองห้อง คนร้ายก็อาศัยจังหวะนะคะ ชักปืน ยิงใส่รถตำรวจที่บริเวณข้างหน้า 2 นัด นี่นะคะ ก็เห็นถึงสภาพความเสียหายที่เกิดขึ้น แต่ว่าทางเจ้าหน้าที่นี่ก็ไม่ได้ลดละความพยายามติดตามรถของคนร้ายต่อไป แล้วก็แจ้งวิทยุให้ทางจังหวัดอุดรธานีนี่ ช่วยสกัดจับรถคนนี้ ก็ขับมาเรื่อย ๆ เลยค่ะ มาถึงที่บ้านนาข่า ตำบลนาข่า จังหวัดอุดรธานี ประมาณสัก 10 กิโลเมตรได้ มายิงใส่เจ้าหน้าที่อีกครั้งนะคะ จนเครื่องยนต์ดับไปเลย จังหวะนี้ก็ทำให้คนร้ายนี่ หลบหนีไปได้นะคะ เจ้าหน้าที่ไล่ตรวจสอบจากภาพวงจรปิดตามเส้นทางที่คนร้ายหลบหนีไป น่าจะได้ตัวกลับมาดำเนินคดีให้เร็วที่สุดค่ะ จากคดียาเสพติดนะคะ ไปดูคดีจี้ชิงทองบ้างค่ะ คนร้ายนี่บุกเดี่ยวชิงทองกันบ้างค่ะ คนร้ายบุกเดี่ยวชิงทองที่ตัสกลางเมืองราชบุรีกวาดทองรูปพรรณไปได้ 47 บาท มูลค่าว่า… นะคะ เหตุการณ์นี้เกิดขึ้นที่ห้างทองเยาวราชนะคะ อยู่ในห้องสรรพสินค้า เทสโกสาขาบ้านโป่ง อำเภอบ้านโป่ง จังหวัดราชบุรี นี่ก็เป็นภาพนาทีที่คนร้ายอุกอาจมากเลยนะคะ แล้วบุกเดี่ยวมาด้วยนี่ มาถึงแล้วก็ชักปืนจี้พนักงาน แล้วก็กวาดเอาทองไป เร็วมากเลยนะคะ เวลาในการก่อเหตุนี้ จากการสอบถามพนักงานขายโทรศัพท์มือถือนะคะ ที่อยู่ตรงข้ามกับร้านทองนี่ เขาก็ให้ข้อมูลว่าเห็นคนร้ายมาคนเดียว ก็ประโดนขึ้นตู้ทองที่มีทองรูปประพรรณ คนร้ายรูปปลักษณะท้วมใส่เสื้อแขนขาว ใส่หมวกแก็บแว่นตาดำนะคะ ส่วมใส่หน้ากากอนาคตด้วย ไม่นานค่ะ จากนั้นก็หลบหนีออกไป ทางตำรวจตรวจสอบที่เกิดเหตุแล้วนะคะ หลังจากคนร้านชิงทองไปได้แล้ว หลบหนีออกไปทางประตูด้านหลังของห้าง ใช้รถยนต์ ISUZU สีขาวยาวตอนครึ่งไม่ทราบทะเบียนค่ะ ทางเจ้าหน้าที่นี่ก็วิทยุออกติดตาม ตั้งจุดสกัดแล้วนะคะ ตอนนี้ยังไม่พบตัวนะคะ ส่วนกรณีของหนูน้อยวัย 3 ขวบ ที่หายตัวไปจากคุณพ่อคุณแม่ก็ตามหากันใหญ่เลยว่าลูกไปไหน ปรากฏว่าไปฝากไว้กับพี่เลี้ยง ปรากฏวันนี้ได้ลูกคืนสู่อ้อมกอดแล้วนะคะ แล้วคนที่ลักพาตัวไป ชื่อนายอาร์ตค่ะ นายอาร์ตเกี่ยวโยงกับน้องวัย 3 ขวบอย่างไรบ้าง ไปดูกันนะคะ วันนี้คุณเชอยาดา นะคะ เป็นชาวบ้าน อยู่ที่อำเภอหนองลุมพุก กับสามีก็คือ คุรภูวดล ศรีสุข ไปพบพนักงานสอบสวนที่ตำรวจบ้านไผ่ ไปแจ้งให้ทราบว่าเจอลูกสาวแล้ว น้องอายุ 3 ขวบ มีคนนำมาส่งคืนให้ คุณพ่อคุณแม่เล่าให้ฟังว่า คือ คุณครูพี่เลี้ยงของลูกสาวนี่ล่ะ โทร. บอกว่ามีคนพาลูกไป แล้วคนที่พาไปนี่ชื่อว่านายอาทต์นะคะ เล่าให้ฟังว่า มีคนเอาลูกสาวมาฝากไว้กับคุณครูพี่เลี้ยงคนนี้ ก็เลยไปรับที่บ้านค่ะ พอไปถึงนี่ก็ตกใจนะคะ คิดว่า เอ๊ะ ลูกจะถูกทำร้าย หรือว่าไปโดนทำมิดีมิร้ายอะไรหรือเปล่า คุณแม่บอกโชคดีมาก ที่ลูกดูสดใสร่าเริงดี แล้วก็ไปตรวจร่างกายที่โรงพยาบาลบ้านไผ่นะคะ แพทย์ก็ยืนยันว่าน้องยังแข็งแรงดี ไม่ได้มีการถูกล่วงละเมิดทางเพศ จากการพูดคุยกับลูกนะคะ ทีนี้จากการพูพาไปซื้อของที่ร้านสะดวกซื้อ พาไปซ์้อขนมด้วย พาไปกินข้าว พาไปอาบน้ำ พาไปเข้านอน พอทุกอย่างลงตัวแล้วลูกได้กลับมานี่ก็สบายใจนะคะ ทีนี้นายอาร์ตก็มีความขัดแย้งกับคุณพ่อคุณแม่ เพราะว่าเคยยื่นฟ้องทั้งตัวคุณพ่อ ทั้งตัวคุณแม่ แล้วก็คุณพ่อด้วย ที่ศาลทีนี้คุณแม่ก็บอกว่า รายละเอียดก็ให้เป็นไปตามศาลว่ามาอย่างไรก็ทำตามอย่างนั้น อย่างน้อยก็ยังดีที่เอาเด็กมาคืนค่ะ แต่อย่างน้องกระทำความผิดสำเร็จไปแล้ว คือคุณไปลักพาตัวลูกของเขา ทั้ง ๆ ที่คุณพ่อคุณแม่ไม่รู้เรื่อง ไม่ยินยอมนี่ เจ้าหน้าที่บอกว่าต้องออกหมายศาลเพื่อคุมตัวมาดำเนินคดีต่อไป ถ้าจับกุมตัวได้ก็น่าจะทราบว่านอกจากตัวนายอาร์ตคนนี้ มีใครที่มาร่วมก่อเหตุมาร่วมลักพาตัวน้องไปด้วยหรือเปล่า จะมีบุคคลอื่นเกี่ยวข้องด้วยหรือไม่นะคะ ถ้าเกี่ยวโยงกันก็จะต้องถูกดำเนินคดี เช่นเดียวกันค่ะ ยังอยู่ที่เรื่องของครอบครัวนะคะ คุณไมค์กับคุณซาร่า ที่มีปัญหาเรื่องการฟ้องร้องสิทธิ์ปกครองลูกนะคะ คุณไมค์พยายามต่อสู้มาโดยตลอดรับสิทธิ์การเลี้ยงดู มีการไกล่เกลี่ยกันเรื่องของการแบ่งเรื่องทรัพย์สิน ตัวเลขค่าใช้จ่ายในการเลี้ยงดูลูกชายนะคะ ปรากฏว่าเคลียมา 3 รอบ ดูเหมือนว่าครั้งนี้นี่น่าจะลงตัวกันแล้วนะคะ ครั้งนี้นานพอสมควรคุณไมค์นี่ไปยื่นคำร้องขอ ของสิทธิ์โดยชอบด้วยกฎหมาย ในการปกครองลูกชายก็คือน้องแมกเวล ร่วมกับแฟนสาวนะคะ อดีตแฟนสาวคือคุณซาร่านะคะ คุณไมค์บอกว่ากว่าจะจบกันได้ และก็จบได้ด้วยดีนะคะ เจรจากัน 3 รอบค่ะ เมื่อวานนี้นี่ คุยกันเรียบร้อยแล้วนะคะ เห็นภาพคุณไมค์เดินอยู่กับลูกชายนะคะ น้องแม็กเวลนะคะ ตอนไปเที่ยวที่ทะเลด้วยกัน ก็มาลง IG แต่เป็นพอโดยชอบตามกฎหมายแล้วนะครับ ที่เป็นกำลังใจให้เรา 2 พ่อลูกเสมอมา แล้วคุณไมค์ก็ได้เผยภาพภาพน่ารัก ๆ นะคะ เต็มไปด้วยความอบอุ่นค่ะ ก็มีเพื่อนพ้องคนในวงการ แล้วก็แฟน ๆ มาร่วมแสดงความยินดีกันอย่างล้นหลามแล้วนะคะ ก็ดีใจด้วยนะคะ ลูกก็จะได้อยู่ใกล้ชิดทั้งคุณพ่อและคุณแม่ด้วย เดี๋ยวช้วงหน้าติดตามการเดินหน้ากระตุ้นเศรษฐกิจ การท่องเที่ยวนะคะ หลังจากที่ทาง ททท. นี่ได้เสนอโครงการเราเที่ยวด้วยกัน เพื่อช้วยกระตุ้นการท่องเที่ยวในช่วงปลายปีนี้ด้วย เดี๋ยวติดตามช่วงหน้าค่ะ</w:t>
      </w:r>
    </w:p>
    <w:p>
      <w:pPr>
        <w:pStyle w:val="BodyText"/>
      </w:pPr>
      <w:r>
        <w:t xml:space="preserve">[เสียงดนตรี]</w:t>
      </w:r>
    </w:p>
    <w:p>
      <w:pPr>
        <w:pStyle w:val="BodyText"/>
      </w:pPr>
      <w:r>
        <w:t xml:space="preserve">(คุณสุชาดา) การระบาดของ COVID-19 ระรอกในรอบใหม่ก็ทำให้ภาคการท่องเที่ยวต้องหยุดชะงักไปนะคะ ถึงแม้ว่าเราจะกระตุ้นการท่องเที่ยวภายในประเทศ ด้วยโครงการเราเที่ยวด้วกยัน ที่ผ่านมาานี่ ถือว่ามีตัวเลขการใช้สิทธิ์ที่สูงขึ้นะคะ ถึงแม้ว่าจะมีการทุจริตเกิดขึ้นก็ตาม แต่เมื่อเราได้รับวัคซีนมาแล้ว ก็ต้องเตรียมรองรับการเปิดประเทศในอนาคตนะคะ แล้วก็ต้องหันมากระตุ้นการท่องเที่ยวภายในประเทศ ช่วยเหลือบริษัทนำเที่ยวด้วย ก็เลยขยายเวลาโครงการเราเที่ยวด้วยกัน ทั้งในแง่เพิ่มเติมจำนวนของสิทธิ์นะคะ นำนวนการเพิ่มจะเพิ่มอีก 2 ล้านห้องนะคะ ต่อคืนนะคะ แล้วก็จะไปขยายแพ็กเกจเพิ่มเติม ทัวร์ เที่ยว ไทยด้วย นำเที่ยวค่ะ เดี๋ยววันนี้เราจะไปพูดคุยรายละเอียดของทั้ง 2 โครงการนี้กันนะคะ กับ คุณศุภศักดิ์ ผู้ว่าการการท่องเที่ยวแห่งประเทศไทย อยู่ในสายแล้วค่ะ ท่านผู้ว่าสวัสดีค่ะ</w:t>
      </w:r>
    </w:p>
    <w:p>
      <w:pPr>
        <w:pStyle w:val="BodyText"/>
      </w:pPr>
      <w:r>
        <w:t xml:space="preserve">(ผู้ให้สัมภาษณ์) ที่จะกระตุ้นการท่องเที่ยว มีโครงการเราเที่ยวด้วยกัน ทัวร์เที่ยวไทย ทีนี่เอาทีละโครงการนะคะ เราเที่ยวด้วยกันนี่ ตอนนี้ชัดเจนแล้วใช่ไหมคะ ว่าจะขยายกรอบออกไป</w:t>
      </w:r>
    </w:p>
    <w:p>
      <w:pPr>
        <w:pStyle w:val="BodyText"/>
      </w:pPr>
      <w:r>
        <w:t xml:space="preserve">(ผู้ให้สัมภาษณ์ชาย) เป็นข้อเสนอนะครับ ตามมาตราการของที่ต้องการขยายออกไปนะครับ เพื่อคำนึงถึงความเดือดร้อนของผู้ประกอบในธุรกิจท่องเที่ยวนะครับ ที่เรามี 6 ล้าน… จะสิ้นสุดในวันที่ 30 เมษายน นี้นะคะ เราก็ขอขยายออกไปอีก 2 ล้าน Room night นะครับ อันนี้อันที่ 1 อันที่ 2 ก็คือว่าระยะเวลาการเช่าพักนี่ก็ขยาย จากที่สิ้นสุนวันที่ 30 เมษายน ก็ขยายมาถึงวันที่ 31 กรกฏาคม 2564 ครับ พร้อมกับการในการแนวทางในการทุจริตนะครับ บทเรียนจากผู้ที่เกิดขึ้น งบประมาณที่จะใช้ขับเคลื่อนโครงการนี้จะเกิดความคุ้มค่า และป้องกันการรั่วไหลได้อย่างมีประสิทธิภาพครับ</w:t>
      </w:r>
    </w:p>
    <w:p>
      <w:pPr>
        <w:pStyle w:val="BodyText"/>
      </w:pPr>
      <w:r>
        <w:t xml:space="preserve">(ผู้ประกาศข่าวหญิง) ทีนี้ตลอดระมา โควตา 5 ล้านคืนใช่ไหมคะ</w:t>
      </w:r>
    </w:p>
    <w:p>
      <w:pPr>
        <w:pStyle w:val="BodyText"/>
      </w:pPr>
      <w:r>
        <w:t xml:space="preserve">(ผู้ให้สัมภาษณ์ชาย) ครั้งแรกนยี้ 5 ล้านครับ แล้วก็เพิ่มอีก 1 ล้าน เป็น 6 ล้าน แล้วก็จะเพิ่มอีก 2 ล้าน แล้ว 6 ล้านล็อตแรกที่ผ่านมา กหารใช้สิทธิ์เป็อย่างไรภาพรวม ภาพรวมถือว่าดีเลยนะครับ ทั้งหมดตอนนี้มากกว่า 2ซึ่งเราใช้จริง ๆ นี่ ใช้ไม่ถึง รัฐบาลจ่ายสมบทแค่ 10 % ทั้งในส่วนของห้องพัก ค่าตั๋วเครื่องบินนะครับ ราคาห้องพักเฉลี่ยอยู่ที่ 2,600 บาท ส่วนการใช้จ่ายอื่น ๆ ผมคิดว่ามันทำให้เกิดการหมุนเวียนนี่ อย่างที่เรียนเมื่อสักประมาณอีก 2 ล้านที่จะเพิ่มเข้ามาเราตั้งเป้าอะไรบ้างคะ ก็ตั้งเป้าในการ ไม่เพราะว่าจริง ๆ แล้วคนไทยนี่ ช่วงมกราคม กุมภาพันธ์ ไม่ได้ออกไปไหน ใช่ไหมครับ ผมคิดว่าเราจะจะสร้างแรงเหวี่ยงโมเมนตัมในเกิดการเดือนทางอย่างต่อเนื้อง ตั้งแต่เดือนมีนาคมเป็นต้นไปนะครับ พอกหลังจากนั้นเราก็จะมีโครงการ ทัวร์เที่ยวไทย มารับหนุนเนื่องต่อไป ในไตรมาส 2 3 4 ครับ ทีนี้โครงการเราเที่ยวด้วยกันที่ผ่านมา มีการทุจริตเยอะนะคะ ตอนนี้วางแนวทางในการสกัดกั้นกลุ่มที่จะมาใช้สิทธิ์สวมรอยอย่างไรบ้างคะ</w:t>
      </w:r>
    </w:p>
    <w:p>
      <w:pPr>
        <w:pStyle w:val="BodyText"/>
      </w:pPr>
      <w:r>
        <w:t xml:space="preserve">(ผู้ให้สัมภาษณ์ชาย) เราเองนะครับ อันที่ 1 ก่อนนะครับ คดีต่าง ๆ นั้นนะครับ อยู่ในการดำเนินการเจ้าหน้าที่ตำรวจ การดำเนินการ เราคงจะไม่ปล่อยให้คนทำผิดนั้นลอยนวล แล้วก็ดำเนินการขั้นเด็ดขาด ในส่วนที่เกี่ยวข้องนะครับ เพราะฉะนั้น เรามีแนวทางป้องกันที่เกิดขึ้นนี่ เกิดได้ 2 กรณีนะครับ กรณีแรกคือการไปเปิดห้องพักราคาถูก ๆ แต่วันละ 900 บาทในวันธรรมดา 60 ซึ่งในส่วนตรงนี้ เราก็มีแนวทางนะครับ อันที่ 2 ก็คือโรงแรมที่ขึ้นราคาโดยไม่สมเหตุสมผลนะครับ เพราะจริง ๆ ในสถานการณ์แบบนี้ไม่มีใครขึ้นราคา ก็จะขึ้นราคาในการ… ดังนั้น สิ่งที่เราดำเนินการได้ทันที โดยที่ไม่เปลี่ยนแปลง ก็คือมในเรื่องของการเปลี่ยนแปลงวันจอง ซึ่งระยะการจองล่วงหน้า 3 วันนี่ ก็จะให้จองเป็น 2 อาทิตย์นะครับ ซึ่งในส่วนตรงนี้ผมคิดว่าผู้ประกอบการคงไม่ได้เดือดร้อนอะไร ขณะเดียวกันนักท่องเที่ยวก็เปลี่ยนแปลงได้อยู่แล้วนะครับ โดยกลไกที่มีอยู่ปัจจุบัน ได้ว่าในพื้นที่ไหนสมมติว่ามีห้องพักอยู่แค่ 10 ห้องแต่จองไป 100 ห้องวันธรรมดานี่นะครับ มันก็จะดูแปลก ๆ ถูกไหมครับ ไม่สามารถเข้าไปเช็กอินได้ เพราะเรารู้ล่วงหน้า 2 อาทิตย์ กับเราจะขอข้อมูลโรงแรมต่าง ๆ เหล่านั้นนี่ จำนวนห้องพักตามจริงนะครับ รวมถึงราคาห้องพักตามจริงให้เราด้วยนะครับ เราจะได้รู้รายงานก่อนล่วงหน้า 2 อาทิตย์ เราก็สามารถนะครับ โดยจะให้ทางสำนักงานการท่องเที่ยวแห่งประเทศไทยนี่นะครับ เข้าไปตรวจสอบ คือ จะทำฐานข้อมูลกลางใช่ไหมคะ</w:t>
      </w:r>
    </w:p>
    <w:p>
      <w:pPr>
        <w:pStyle w:val="BodyText"/>
      </w:pPr>
      <w:r>
        <w:t xml:space="preserve">(ผู้ให้สัมภาษณ์ชาย) คือ จริง ๆ ข้อมูลเหล่านี้มีอยู่แล้ว นะครับ เป็นโรงแรมที่จดทะเบียนถูกต้อง ดังนั้นนี่ มีอยู่แล้วจะมาเทียบเคียงนะครับ ปรากฏที่อาจจะผิดปกติ เรามีเรตไม่ต่ำกว่า 2 อาทิตย์ ที่จะเห็นพวกนี้ ซึ่งถ้าพูโจริง ๆ มีจองเข้ามา มีเข้ามา 100 ห้อง แต่ว่าจริง ๆ ตัวเองมีอยู่แค่ 10 ห้องใช่ไหมครับ อัตราทั้งจังหวัดอยู่ที่แค่ 10 เปอร์เซ็นต์ เข้าไปตรวจสอบได้นะครับ</w:t>
      </w:r>
    </w:p>
    <w:p>
      <w:pPr>
        <w:pStyle w:val="BodyText"/>
      </w:pPr>
      <w:r>
        <w:t xml:space="preserve">(คุณสุชาดา) ค่ะ ทีนี้บทลงโทษนอกเหนือจากการดำเนินคดีแล้วนะคะ ในส่วนของ ททท. นี่ ต้องตัดสิทธิกระทำความผิดตัดสินหมดเลยใช่ไหมคะ นี้นะครับ โครงการของรัฐ โครงการนี้เป็นโครงการที่ใช้งบประมาณเงินกู้ ดังนั้น ผมคิดว่าเป็นการโกงงบประมาณของแผ่นดิน นอกจากนี้ยังมีอีก 2-3 ข้อหาที่จะต้องดำเนินการทางอาญาด้วย จะต้องถูกตัดสิทธิ์ตลอดเลยนะครับ โครงการที่ ททท. หรือทางที่รัฐบาลทำขึ้นครับ</w:t>
      </w:r>
    </w:p>
    <w:p>
      <w:pPr>
        <w:pStyle w:val="BodyText"/>
      </w:pPr>
      <w:r>
        <w:t xml:space="preserve">(คุณสุชาดา) ทีนี้ ทัวร์เที่ยวไทย ทัวร์เที่ยวไทยนี่ จะไปจับกลุ่มของวัยรุ่นมากขึ้นใช่ไหมคะ เดิมนี่เราใช้คำว่า</w:t>
      </w:r>
      <w:r>
        <w:t xml:space="preserve"> </w:t>
      </w:r>
      <w:r>
        <w:t xml:space="preserve">“</w:t>
      </w:r>
      <w:r>
        <w:t xml:space="preserve">ทัวร์ไทยวัยเก๋า</w:t>
      </w:r>
      <w:r>
        <w:t xml:space="preserve">”</w:t>
      </w:r>
      <w:r>
        <w:t xml:space="preserve"> </w:t>
      </w:r>
      <w:r>
        <w:t xml:space="preserve">ก็คือเป็นการเที่ยวในวันธรรมดานะครับ ยาขึ้นไปนะครับ แต่ว่าเรามองว่าสถานการณ์นี้เป็นการกระตุ้นในภาพรวม ดังนั้นเป้นการเที่ยวผ่านทัวร์ธรรมดา จากเดินอายุ 55 ปีขึ้นไปนี่ มีฐานกลุ่มเป้าหมายที่มากขึ้นนะครับ ประเด็นต่อมาการสนับสนุนค่าใช้จ่าย ในการท่องเที่ยวกับบริษัทนำเที่ยว ให้ 40% แต่ไม่เกิน 5,000 บาท ต่อสิทที่จะเกิดขึ้น ดังนั้นนี่ท่านก็จะไปจองทัวร์ 60 เปอร์เซ็นต์ จากนั้น ทางบริษัททัวร์ที่พาท่านไปก็จะทำเรื่องาน ไปที่บริษัทนำเที่ยว ก็จะต่างจากเทตรงไปที่ประชาชนผู้รับสิทธิ์ครับ อยู่เหมือนกันว่า การท่องเที่ยว ที่อาจจะไม่ใช่ผู้สูงอายุนี่ เขาจะ Backpack ไปเอง บริการบริษัทนำเที่ยวสักเท่าไหร่ คิดว่าจะได้ผลไหมคะ</w:t>
      </w:r>
    </w:p>
    <w:p>
      <w:pPr>
        <w:pStyle w:val="BodyText"/>
      </w:pPr>
      <w:r>
        <w:t xml:space="preserve">(ผู้ให้สัมภาษณ์ชาย) ผมต้องมองดูในภาพรวมนะครับ เพราะบางทีการท่องเที่ยวแบบแบคแพ็กนั้นนี่ เราได้ประโยชน์จากโครงการเราเที่ยวด้วย ดังนั้นนี่ มันก็เป็นอีกกลุ่มเป้าหมายโครงการทัวร์เที่ยวไทย ไม่ได้มองของกลุ่มเป้าหมายที่เป็นนักท่องเที่ยวแบบ Backpack แต่ว่าเรามองการส่งเสริมการท่องเที่ยวในวันธรรมดา มีความไม่สมดุลอยู่รหว่างวันธรรมดา กับเสาร์-อาทิตย์ โดยคนไทยนี่นะครับ โดยข้อมูลทางสถิติ ไปเที่ยว 24 เปอร์เซ็นต์เท่านั้นเอง ซึ่งมีฐานลูกค้าอยู่นะครับ รวมทั้งให้ไปเที่ยวในวันธรรมดานี่ มันก็จะเป็นการตอบโจทย์อีกแบบหนึ่งนะครับ ซึ่งสุดท้ายแล้วนี่ จะช่วยขับเคลื่อนให้เป็นไปตามเป้าหมายที่รัฐบาลตั้งไว้ว่าปีนี้อยากจะเห็นการท่องเที่ยวทั้งหมด ประมาณ 1.2 ล้านล้าน</w:t>
      </w:r>
    </w:p>
    <w:p>
      <w:pPr>
        <w:pStyle w:val="BodyText"/>
      </w:pPr>
      <w:r>
        <w:t xml:space="preserve">(คุณสุชาดา) วันนี้ขอบงพระคุรท่านผู้ว่าฯ นะคะ</w:t>
      </w:r>
    </w:p>
    <w:p>
      <w:pPr>
        <w:pStyle w:val="BodyText"/>
      </w:pPr>
      <w:r>
        <w:t xml:space="preserve">(ผู้ให้สัมภาษณ์ชาย) ครับ</w:t>
      </w:r>
    </w:p>
    <w:p>
      <w:pPr>
        <w:pStyle w:val="BodyText"/>
      </w:pPr>
      <w:r>
        <w:t xml:space="preserve">(คุณสุชาดา) สวัสดีค่ะ ก็คาดว่าภายในปีนี้นี่ระยะการท่องเที่ยว เราเที่ยวด้วยกัน ที่ขยายกรอบเวลาออกไปในการใช้สิทธิ์ที่จะสิ้นสุดในเดือนเมษายนนี้ แล้วก็ขยายออกเพิ่มของสิทธิ์ที่พักนะคะ อีก 2 ล้านสิทธิ์คืนค่ะ นี้แพ็กเกตที่จะต้องขยาย ก็จะขยายกลุ่มเป้าหมายเพิ่มมากขึ้น ไม่ได้เจาะจงที่ผู้สูงอายุแล้ว ก็จะผลักดันให้เม็ดเงินนี่ผลักหมุนเวียนในประเทศ… ไปด้วยนะคะ ปิดท้ายด้วยศิลปะของรัสเซียศิลปะที่ กำลังหนาวจัดเลย ลาไปด้วยภาพ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ข่าว (ห้อง 4194) ข่าว ททบ. 5 จับประเด็นข่าวร้อน วันที่ 2 มี.ค. 64</dc:title>
  <dc:creator/>
  <cp:keywords/>
  <dcterms:created xsi:type="dcterms:W3CDTF">2022-12-08T03:17:47Z</dcterms:created>
  <dcterms:modified xsi:type="dcterms:W3CDTF">2022-12-08T03: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ธันวาคม 2565 เวลา 09.01 น.</vt:lpwstr>
  </property>
  <property fmtid="{D5CDD505-2E9C-101B-9397-08002B2CF9AE}" pid="3" name="subtitle">
    <vt:lpwstr/>
  </property>
</Properties>
</file>